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02bae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49Z</dcterms:created>
  <dcterms:modified xsi:type="dcterms:W3CDTF">2016-08-30T07:17:49Z</dcterms:modified>
</cp:coreProperties>
</file>